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e19b7551f7937fe42961f3ab5ddb26e7cf3e2"/>
      <w:r>
        <w:rPr>
          <w:b/>
        </w:rPr>
        <w:t xml:space="preserve">ПРОТОКОЛ ПРО РЕЗУЛЬТАТИ ЗЕМЕЛЬНИХ ТОРГІВ № LSE001-UA-20240328-561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аль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0050га, кадастровий номер: 4624810100:01:006:0808, що розташована за адресою: Львівська область, Червоноградський район, м.Сокаль, на розі вул. Тартаківська та Шашкевича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0050га, кадастровий номер: 4624810100:01:006:0808, що розташована за адресою: Львівська область, Червоноградський район, м.Сокаль, на розі вул. Тартаківська та Шашкевича, категорія земель – землі житлової та громадської забудови, цільове призначення – для будівництва та обслуговування будівель торгівлі (КВЦПЗ 03.07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9 702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97,0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910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ельничук Володимир Васильович, ІПН/РНОКПП: 32757043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ьчук Захар Ігорович, ІПН/РНОКПП: 360660723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вальчук Захар І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льничук Володимир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7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Мельничук Володимир Васильович, ІПН/РНОКПП: 32757043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050,00 грн (чотири тисячі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9 860,87 грн (дев'ятнадцять тисяч вісімсот шістдесят гривень 8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1 139,13 грн (шістдесят одна тисяча сто тридцять дев'ять гривень 13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ів/Сокальська тг/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141819410000139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0 1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ТОВ "УКРАЇНСЬКА АУКЦІОННА КОМПАНІЯ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1707094</w:t>
      </w:r>
    </w:p>
    <w:p>
      <w:pPr>
        <w:numPr>
          <w:ilvl w:val="0"/>
          <w:numId w:val="1004"/>
        </w:numPr>
        <w:pStyle w:val="Compact"/>
      </w:pPr>
      <w:r>
        <w:t xml:space="preserve">Назва банку: ПАТ "МІЖНАРОДНИЙ ІНВЕСТИЦІЙНИЙ БАНК" у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38058200000260040103243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Мельничук Володимир Васильович, ІПН/РНОКПП: 327570435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аль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52:19Z</dcterms:created>
  <dcterms:modified xsi:type="dcterms:W3CDTF">2024-05-20T14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